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ปิดการคลุมข้อความในจุด</w:t>
      </w:r>
      <w:r>
        <w:t xml:space="preserve"> </w:t>
      </w:r>
      <w:r>
        <w:t xml:space="preserve">highlight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ความสีเท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ุคใหม่ันไม่ได้ใส่แต่เนื้อหาอย่างเดียวนะ มันก็จะมีารทำเป็นสื่อ สื่อแบบ Videoข้าไปด้วยใน Blogger ตัวเอง นี่คือลักษณะ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Viral Videoยู่ไหม ฃ</w:t>
      </w:r>
    </w:p>
    <w:p>
      <w:pPr>
        <w:pStyle w:val="BodyText"/>
      </w:pPr>
      <w:r>
        <w:t xml:space="preserve">(นักศึกษา) อยู่ครับ 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 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 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 2 อาทิตย์ก่อนเข้าเรียนปกติ ลดหุ่นด่วนนะคะ 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 เอาประเด็นอื่น ๆ การเมืองเราไม่ยุ่ง</w:t>
      </w:r>
    </w:p>
    <w:p>
      <w:pPr>
        <w:pStyle w:val="BodyText"/>
      </w:pPr>
      <w:r>
        <w:t xml:space="preserve">[เสียงหัวเราะ]เหมือนคลิปที่พวก Net Idolช่วงนี้ เน็ตไอดอลคนไหนกำลังดังครับ 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 ยังไม่ดูกล้องค่ะ 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 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 มีค่ะ</w:t>
      </w:r>
    </w:p>
    <w:p>
      <w:pPr>
        <w:pStyle w:val="BodyText"/>
      </w:pPr>
      <w:r>
        <w:t xml:space="preserve">(อาจารย์) ใครเอ่ย บอกได้ไหม 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งั้นลองเปลี่ยนไปถามสาว ๆ ห้องปกติบ้าง 2 สาวนี้ออกแนวดูดารานะเดี๋ยวขอดูคนอื่นนะคะ ทดสอบได้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 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 อ้วนเหมือนโจ้เลยไม่เปิดกล้อง</w:t>
      </w:r>
    </w:p>
    <w:p>
      <w:pPr>
        <w:pStyle w:val="BodyText"/>
      </w:pPr>
      <w:r>
        <w:t xml:space="preserve">(นักศึกษา) 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 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 คนก็ดันชอบแล้วก็ดูอย่างนี้นะคะ 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 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 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 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 รอแป๊บหนึ่งค่ะ นี่นะคะ ลักษณะของ Infographicเห็นไหมคะ จะเป็นลักษณะการนำเสนอคือ ใช้ภาพนะคะ 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 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 เดี๋ยวให้ดูลักษณะของ Motion Graphicเดี๋ยวให้ดูตัวอย่างของMotion Graphic นะคะ เห็นไหมคะ Motion Graphicตัวกระตุ้นภาพ เสียงนะคะ 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 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 จะเป็นลักษณะนี้นะคะ 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ดกดกดใช่ไหมคะ มีทั้งภาพประกอบใช่ไหมคะ 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่านี่ในโปรแกรมตระกูล Adobeั้ง 3 ทั้ง 4 ตัวนี้ เราได้ใช้แน่นอนนะคะ และมาดูโปรแกรมสุดท้ายประเภทตัดต่อวิดีโอ เดี๋ยวคลิกลิงก์ให้ดูนะคะ 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าววใช้ในโปรแกรมที่ ที่จะโชว์ให้ดูสอันนี้กำลังตัวใหม่ เราก็จะตาม…มีอยู่แล้วนี่ ที่ส่วนใหญ่เขาใช้นะคะ เหมือนตระกูล Adobe ก็ พรีเมียร์โปรใช่ไหมคะ 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แต่ถ้าใน Smartphone มีแยกประเภทให้เลยแบบตัดต่อออนไลน์เราสามารถมาใช้กับพวกนี้ได้เห็นไหมคะ งในการตัดต่อวิดีโออันนี้เขามีบอกไว้อ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 สั่งเลยนะคะ ฟังดี ๆ 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 ให้เด็ก ๆ เข้าไปค้นอินเทอร์เน็ตนะคะ แล้วเรื่องทฤษฎีสี แล้วก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ปิดการคลุมข้อความในจุด highlight และ ข้อความสีเทา</dc:title>
  <dc:creator/>
  <cp:keywords/>
  <dcterms:created xsi:type="dcterms:W3CDTF">2022-03-04T09:44:03Z</dcterms:created>
  <dcterms:modified xsi:type="dcterms:W3CDTF">2022-03-04T09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ีนาคม 2565 เวลา 10.59 น.</vt:lpwstr>
  </property>
  <property fmtid="{D5CDD505-2E9C-101B-9397-08002B2CF9AE}" pid="3" name="subtitle">
    <vt:lpwstr/>
  </property>
</Properties>
</file>